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0E51" w:rsidRPr="00A60E51" w:rsidRDefault="00C25BA2" w:rsidP="00766FCF">
      <w:pPr>
        <w:jc w:val="center"/>
        <w:rPr>
          <w:b/>
          <w:bCs/>
        </w:rPr>
      </w:pPr>
      <w:r>
        <w:rPr>
          <w:b/>
          <w:bCs/>
        </w:rPr>
        <w:t>Afspraken YES-avond</w:t>
      </w:r>
      <w:r w:rsidR="00766FCF">
        <w:rPr>
          <w:b/>
          <w:bCs/>
        </w:rPr>
        <w:tab/>
        <w:t>19-12-2017</w:t>
      </w:r>
    </w:p>
    <w:p w:rsidR="00C25BA2" w:rsidRDefault="00C25BA2" w:rsidP="00C25BA2">
      <w:pPr>
        <w:jc w:val="both"/>
      </w:pPr>
      <w:r>
        <w:t>Na met elkaar om de tafel te hebben gezeten, hebben wij besloten om een aantal (tweetal) dia’s te ontwerpen waarin er omschreven zou kunnen worden hoe er met het kind wor</w:t>
      </w:r>
      <w:r w:rsidR="009B5BE8">
        <w:t>dt omgegaan. Hoe kan het kind op</w:t>
      </w:r>
      <w:bookmarkStart w:id="0" w:name="_GoBack"/>
      <w:bookmarkEnd w:id="0"/>
      <w:r>
        <w:t xml:space="preserve"> zijn/haar gemak worden gesteld (door bijvoorbeeld op ooghoogte te communiceren) en welke termen (</w:t>
      </w:r>
      <w:proofErr w:type="spellStart"/>
      <w:r>
        <w:t>CmK</w:t>
      </w:r>
      <w:proofErr w:type="spellEnd"/>
      <w:r>
        <w:t>) kunnen wel/niet worden genoemd? Wij bieden uiteindelijk dus geen onderwijs/workshop aan.</w:t>
      </w:r>
    </w:p>
    <w:p w:rsidR="00C25BA2" w:rsidRDefault="00C25BA2" w:rsidP="00C25BA2">
      <w:pPr>
        <w:jc w:val="both"/>
      </w:pPr>
      <w:r>
        <w:t>Na de kerstvakantie komen wij als ontwikkelgroep bij elkaar samen met de coaches Ronald en Pieter.</w:t>
      </w:r>
    </w:p>
    <w:p w:rsidR="00C25BA2" w:rsidRDefault="00C25BA2" w:rsidP="00C25BA2">
      <w:pPr>
        <w:jc w:val="both"/>
      </w:pPr>
      <w:r>
        <w:t>Indien nodig kunnen wij ons product, bijvoorbeeld een observatielijst of enquête, testen op een school. Ronald heeft hier de contactgegevens van.</w:t>
      </w:r>
    </w:p>
    <w:p w:rsidR="00C25BA2" w:rsidRDefault="00766FCF" w:rsidP="00C25BA2">
      <w:pPr>
        <w:jc w:val="both"/>
      </w:pPr>
      <w:r>
        <w:t>Samen met Ben en Ben ontstond het idee om de ontwikkelgroep op te splitsen in twee groepen, waarbij uiteindelijk twee studenten zich meer richten op de theorie (welke manier van interviewen is bijvoorbeeld het meest waardevol?) en twee studenten zich meer richten op de praktijk. Deze uitkomsten worden uiteindelijk in onze ontwikkelgroep met elkaar gedeeld en gereflecteerd.</w:t>
      </w:r>
    </w:p>
    <w:p w:rsidR="00766FCF" w:rsidRDefault="00766FCF" w:rsidP="00766FCF">
      <w:pPr>
        <w:jc w:val="both"/>
      </w:pPr>
      <w:r>
        <w:t>Tijdens het ontwikkelen van het product proberen wij differentiatie toe te passen wanneer er wordt gesproken over verschillende schoolniveaus, waaronder het basisniveau en het verdiepingsniveau. Welke vragen kunnen in welke groep/school specifiek gesteld worden?</w:t>
      </w:r>
    </w:p>
    <w:sectPr w:rsidR="00766FC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C0MDYyNDI3NTc1MbJQ0lEKTi0uzszPAykwqgUAISxI5SwAAAA="/>
  </w:docVars>
  <w:rsids>
    <w:rsidRoot w:val="00187F3A"/>
    <w:rsid w:val="00187F3A"/>
    <w:rsid w:val="00385823"/>
    <w:rsid w:val="00766FCF"/>
    <w:rsid w:val="007F01CC"/>
    <w:rsid w:val="009B5BE8"/>
    <w:rsid w:val="00A60E51"/>
    <w:rsid w:val="00C25BA2"/>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4"/>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4"/>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3</TotalTime>
  <Pages>1</Pages>
  <Words>201</Words>
  <Characters>1108</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y-bouwman@hotmail.com</dc:creator>
  <cp:lastModifiedBy>roy-bouwman@hotmail.com</cp:lastModifiedBy>
  <cp:revision>2</cp:revision>
  <dcterms:created xsi:type="dcterms:W3CDTF">2017-12-19T18:53:00Z</dcterms:created>
  <dcterms:modified xsi:type="dcterms:W3CDTF">2018-01-08T12:22:00Z</dcterms:modified>
</cp:coreProperties>
</file>